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60E6B2" w14:textId="076CAFC2" w:rsidR="00766D41" w:rsidRPr="00A73452" w:rsidRDefault="006D6671" w:rsidP="006D6671">
      <w:pPr>
        <w:widowControl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 xml:space="preserve">S2 TEXT: </w:t>
      </w:r>
      <w:r w:rsidR="00D56694">
        <w:rPr>
          <w:rFonts w:ascii="Times New Roman" w:hAnsi="Times New Roman" w:cs="Times New Roman"/>
          <w:b/>
          <w:sz w:val="28"/>
          <w:szCs w:val="28"/>
          <w:lang w:val="en-GB"/>
        </w:rPr>
        <w:t>S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UPPORTING FIGURES</w:t>
      </w:r>
    </w:p>
    <w:p w14:paraId="4844B3AE" w14:textId="6F9F5F2B" w:rsidR="00C36681" w:rsidRPr="00A73452" w:rsidRDefault="00C36681" w:rsidP="00EB0EEE">
      <w:pPr>
        <w:pStyle w:val="Heading1"/>
        <w:jc w:val="left"/>
        <w:rPr>
          <w:rFonts w:cs="Times New Roman"/>
          <w:szCs w:val="24"/>
          <w:lang w:val="en-GB"/>
        </w:rPr>
      </w:pPr>
    </w:p>
    <w:p w14:paraId="30F086EB" w14:textId="7A17195B" w:rsidR="00766D41" w:rsidRPr="00A73452" w:rsidRDefault="00B770D4" w:rsidP="0048002E">
      <w:pPr>
        <w:jc w:val="center"/>
        <w:rPr>
          <w:rFonts w:ascii="Times New Roman" w:hAnsi="Times New Roman" w:cs="Times New Roman"/>
        </w:rPr>
      </w:pPr>
      <w:r w:rsidRPr="00A73452">
        <w:t xml:space="preserve"> </w:t>
      </w:r>
      <w:r w:rsidR="00BD711E" w:rsidRPr="00BD711E">
        <w:t xml:space="preserve"> </w:t>
      </w:r>
      <w:r w:rsidR="0015566D">
        <w:rPr>
          <w:rFonts w:ascii="Times New Roman" w:hAnsi="Times New Roman" w:cs="Times New Roman"/>
          <w:noProof/>
        </w:rPr>
        <w:drawing>
          <wp:inline distT="0" distB="0" distL="0" distR="0" wp14:anchorId="2AA81521" wp14:editId="7E5E74FB">
            <wp:extent cx="6120130" cy="350964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lowchart 2007-2018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4A669" w14:textId="1DE72468" w:rsidR="00766D41" w:rsidRPr="005E7498" w:rsidRDefault="00766D41" w:rsidP="00BD711E">
      <w:pPr>
        <w:pStyle w:val="Heading1"/>
        <w:jc w:val="left"/>
        <w:rPr>
          <w:rFonts w:ascii="Times New Roman" w:eastAsiaTheme="minorEastAsia" w:hAnsi="Times New Roman" w:cs="Times New Roman"/>
          <w:color w:val="auto"/>
          <w:sz w:val="21"/>
          <w:szCs w:val="22"/>
        </w:rPr>
      </w:pPr>
      <w:bookmarkStart w:id="0" w:name="_Toc106830445"/>
      <w:r w:rsidRPr="00A73452">
        <w:rPr>
          <w:rFonts w:ascii="Times New Roman" w:hAnsi="Times New Roman" w:cs="Times New Roman"/>
          <w:b/>
          <w:color w:val="auto"/>
          <w:sz w:val="24"/>
        </w:rPr>
        <w:t xml:space="preserve">Fig </w:t>
      </w:r>
      <w:r w:rsidR="00E513A8">
        <w:rPr>
          <w:rFonts w:ascii="Times New Roman" w:hAnsi="Times New Roman" w:cs="Times New Roman"/>
          <w:b/>
          <w:color w:val="auto"/>
          <w:sz w:val="24"/>
        </w:rPr>
        <w:t>A</w:t>
      </w:r>
      <w:bookmarkStart w:id="1" w:name="_GoBack"/>
      <w:bookmarkEnd w:id="1"/>
      <w:r w:rsidRPr="00A73452">
        <w:rPr>
          <w:rFonts w:ascii="Times New Roman" w:hAnsi="Times New Roman" w:cs="Times New Roman"/>
          <w:b/>
          <w:color w:val="auto"/>
          <w:sz w:val="24"/>
        </w:rPr>
        <w:t xml:space="preserve">. </w:t>
      </w:r>
      <w:r w:rsidR="00232729" w:rsidRPr="00A73452">
        <w:rPr>
          <w:rFonts w:ascii="Times New Roman" w:hAnsi="Times New Roman" w:cs="Times New Roman"/>
          <w:b/>
          <w:color w:val="auto"/>
          <w:sz w:val="24"/>
        </w:rPr>
        <w:t>Flow diagram of study design and sampling procedure of CCDRFS 2007-2018</w:t>
      </w:r>
      <w:r w:rsidR="00380083">
        <w:rPr>
          <w:rFonts w:ascii="Times New Roman" w:hAnsi="Times New Roman" w:cs="Times New Roman"/>
          <w:b/>
          <w:color w:val="auto"/>
          <w:sz w:val="24"/>
        </w:rPr>
        <w:t xml:space="preserve">. </w:t>
      </w:r>
      <w:r w:rsidR="00380083" w:rsidRPr="005E7498">
        <w:rPr>
          <w:rFonts w:ascii="Times New Roman" w:eastAsiaTheme="minorEastAsia" w:hAnsi="Times New Roman" w:cs="Times New Roman"/>
          <w:color w:val="auto"/>
          <w:sz w:val="21"/>
          <w:szCs w:val="22"/>
        </w:rPr>
        <w:t>CCDRFS</w:t>
      </w:r>
      <w:r w:rsidR="00BD711E" w:rsidRPr="005E7498">
        <w:rPr>
          <w:rFonts w:ascii="Times New Roman" w:eastAsiaTheme="minorEastAsia" w:hAnsi="Times New Roman" w:cs="Times New Roman"/>
          <w:color w:val="auto"/>
          <w:sz w:val="21"/>
          <w:szCs w:val="22"/>
        </w:rPr>
        <w:t>, China Chronic Disease and Risk Factor Surveillance;</w:t>
      </w:r>
      <w:r w:rsidR="00380083" w:rsidRPr="005E7498">
        <w:rPr>
          <w:rFonts w:ascii="Times New Roman" w:eastAsiaTheme="minorEastAsia" w:hAnsi="Times New Roman" w:cs="Times New Roman"/>
          <w:color w:val="auto"/>
          <w:sz w:val="21"/>
          <w:szCs w:val="22"/>
        </w:rPr>
        <w:t xml:space="preserve"> </w:t>
      </w:r>
      <w:r w:rsidR="00BD711E" w:rsidRPr="005E7498">
        <w:rPr>
          <w:rFonts w:ascii="Times New Roman" w:eastAsiaTheme="minorEastAsia" w:hAnsi="Times New Roman" w:cs="Times New Roman"/>
          <w:color w:val="auto"/>
          <w:sz w:val="21"/>
          <w:szCs w:val="22"/>
        </w:rPr>
        <w:t xml:space="preserve">DSPs, Disease Surveillance Points; PPS, probability proportional to size; SRS, systematic random sampling. Biochemical data were available </w:t>
      </w:r>
      <w:r w:rsidR="00C70E55" w:rsidRPr="005E7498">
        <w:rPr>
          <w:rFonts w:ascii="Times New Roman" w:eastAsiaTheme="minorEastAsia" w:hAnsi="Times New Roman" w:cs="Times New Roman"/>
          <w:color w:val="auto"/>
          <w:sz w:val="21"/>
          <w:szCs w:val="22"/>
        </w:rPr>
        <w:t>since</w:t>
      </w:r>
      <w:r w:rsidR="00BD711E" w:rsidRPr="005E7498">
        <w:rPr>
          <w:rFonts w:ascii="Times New Roman" w:eastAsiaTheme="minorEastAsia" w:hAnsi="Times New Roman" w:cs="Times New Roman"/>
          <w:color w:val="auto"/>
          <w:sz w:val="21"/>
          <w:szCs w:val="22"/>
        </w:rPr>
        <w:t xml:space="preserve"> 2010</w:t>
      </w:r>
      <w:r w:rsidR="00C70E55" w:rsidRPr="005E7498">
        <w:rPr>
          <w:rFonts w:ascii="Times New Roman" w:eastAsiaTheme="minorEastAsia" w:hAnsi="Times New Roman" w:cs="Times New Roman"/>
          <w:color w:val="auto"/>
          <w:sz w:val="21"/>
          <w:szCs w:val="22"/>
        </w:rPr>
        <w:t xml:space="preserve"> survey</w:t>
      </w:r>
      <w:r w:rsidR="00BD711E" w:rsidRPr="005E7498">
        <w:rPr>
          <w:rFonts w:ascii="Times New Roman" w:eastAsiaTheme="minorEastAsia" w:hAnsi="Times New Roman" w:cs="Times New Roman"/>
          <w:color w:val="auto"/>
          <w:sz w:val="21"/>
          <w:szCs w:val="22"/>
        </w:rPr>
        <w:t>.</w:t>
      </w:r>
      <w:bookmarkEnd w:id="0"/>
    </w:p>
    <w:p w14:paraId="4AE8A276" w14:textId="77777777" w:rsidR="00766D41" w:rsidRPr="00A73452" w:rsidRDefault="00766D41" w:rsidP="00766D41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14:paraId="01219C58" w14:textId="77777777" w:rsidR="00416D8E" w:rsidRPr="00A73452" w:rsidRDefault="00416D8E">
      <w:pPr>
        <w:widowControl/>
        <w:jc w:val="left"/>
        <w:rPr>
          <w:rFonts w:ascii="Times New Roman" w:hAnsi="Times New Roman" w:cs="Times New Roman"/>
          <w:b/>
          <w:sz w:val="24"/>
        </w:rPr>
      </w:pPr>
    </w:p>
    <w:p w14:paraId="619BE789" w14:textId="64FE98F2" w:rsidR="00416D8E" w:rsidRPr="00A73452" w:rsidRDefault="00416D8E">
      <w:pPr>
        <w:widowControl/>
        <w:jc w:val="left"/>
        <w:rPr>
          <w:rFonts w:ascii="Times New Roman" w:hAnsi="Times New Roman" w:cs="Times New Roman"/>
          <w:b/>
          <w:sz w:val="24"/>
        </w:rPr>
      </w:pPr>
      <w:r w:rsidRPr="00A73452">
        <w:rPr>
          <w:rFonts w:ascii="Times New Roman" w:hAnsi="Times New Roman" w:cs="Times New Roman"/>
          <w:b/>
          <w:sz w:val="24"/>
        </w:rPr>
        <w:br w:type="page"/>
      </w:r>
    </w:p>
    <w:p w14:paraId="163E6ABC" w14:textId="6F0E14BB" w:rsidR="00416D8E" w:rsidRPr="008D6B34" w:rsidRDefault="00C64C80" w:rsidP="00393115">
      <w:pPr>
        <w:widowControl/>
        <w:jc w:val="center"/>
        <w:rPr>
          <w:rFonts w:ascii="Times New Roman" w:hAnsi="Times New Roman" w:cs="Times New Roman"/>
          <w:b/>
          <w:sz w:val="24"/>
        </w:rPr>
      </w:pPr>
      <w:r>
        <w:rPr>
          <w:noProof/>
        </w:rPr>
        <w:lastRenderedPageBreak/>
        <w:drawing>
          <wp:inline distT="0" distB="0" distL="0" distR="0" wp14:anchorId="45B452DA" wp14:editId="3D3C3F75">
            <wp:extent cx="4966649" cy="6836228"/>
            <wp:effectExtent l="0" t="0" r="5715" b="3175"/>
            <wp:docPr id="2" name="图片 2" descr="图示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859" cy="683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82FCC" w14:textId="67EBA199" w:rsidR="00416D8E" w:rsidRPr="00A73452" w:rsidRDefault="00416D8E">
      <w:pPr>
        <w:widowControl/>
        <w:jc w:val="left"/>
        <w:rPr>
          <w:rFonts w:ascii="Times New Roman" w:hAnsi="Times New Roman" w:cs="Times New Roman"/>
          <w:b/>
          <w:sz w:val="24"/>
        </w:rPr>
      </w:pPr>
    </w:p>
    <w:p w14:paraId="78D9B38A" w14:textId="76CB86D4" w:rsidR="00416D8E" w:rsidRPr="005E7498" w:rsidRDefault="00416D8E" w:rsidP="00AD6E6E">
      <w:pPr>
        <w:pStyle w:val="Heading1"/>
        <w:jc w:val="left"/>
        <w:rPr>
          <w:rFonts w:ascii="Times New Roman" w:eastAsiaTheme="minorEastAsia" w:hAnsi="Times New Roman" w:cs="Times New Roman"/>
          <w:color w:val="auto"/>
          <w:sz w:val="21"/>
          <w:szCs w:val="22"/>
        </w:rPr>
      </w:pPr>
      <w:bookmarkStart w:id="2" w:name="_Toc106830446"/>
      <w:r w:rsidRPr="00A73452">
        <w:rPr>
          <w:rFonts w:ascii="Times New Roman" w:hAnsi="Times New Roman" w:cs="Times New Roman"/>
          <w:b/>
          <w:color w:val="auto"/>
          <w:sz w:val="24"/>
        </w:rPr>
        <w:t xml:space="preserve">Fig </w:t>
      </w:r>
      <w:r w:rsidR="00E513A8">
        <w:rPr>
          <w:rFonts w:ascii="Times New Roman" w:hAnsi="Times New Roman" w:cs="Times New Roman"/>
          <w:b/>
          <w:color w:val="auto"/>
          <w:sz w:val="24"/>
        </w:rPr>
        <w:t>B</w:t>
      </w:r>
      <w:r w:rsidRPr="00A73452">
        <w:rPr>
          <w:rFonts w:ascii="Times New Roman" w:hAnsi="Times New Roman" w:cs="Times New Roman"/>
          <w:b/>
          <w:color w:val="auto"/>
          <w:sz w:val="24"/>
        </w:rPr>
        <w:t xml:space="preserve">. </w:t>
      </w:r>
      <w:r w:rsidR="00C64C80">
        <w:rPr>
          <w:rFonts w:ascii="Times New Roman" w:hAnsi="Times New Roman" w:cs="Times New Roman"/>
          <w:b/>
          <w:color w:val="auto"/>
          <w:sz w:val="24"/>
        </w:rPr>
        <w:t>P</w:t>
      </w:r>
      <w:r w:rsidR="0048002E" w:rsidRPr="00A73452">
        <w:rPr>
          <w:rFonts w:ascii="Times New Roman" w:hAnsi="Times New Roman" w:cs="Times New Roman"/>
          <w:b/>
          <w:color w:val="auto"/>
          <w:sz w:val="24"/>
        </w:rPr>
        <w:t xml:space="preserve">revalence of </w:t>
      </w:r>
      <w:r w:rsidRPr="00A73452">
        <w:rPr>
          <w:rFonts w:ascii="Times New Roman" w:hAnsi="Times New Roman" w:cs="Times New Roman"/>
          <w:b/>
          <w:color w:val="auto"/>
          <w:sz w:val="24"/>
        </w:rPr>
        <w:t xml:space="preserve">current smoking among </w:t>
      </w:r>
      <w:r w:rsidR="00773DE7" w:rsidRPr="00A73452">
        <w:rPr>
          <w:rFonts w:ascii="Times New Roman" w:hAnsi="Times New Roman" w:cs="Times New Roman"/>
          <w:b/>
          <w:color w:val="auto"/>
          <w:sz w:val="24"/>
        </w:rPr>
        <w:t>women</w:t>
      </w:r>
      <w:r w:rsidRPr="00A73452">
        <w:rPr>
          <w:rFonts w:ascii="Times New Roman" w:hAnsi="Times New Roman" w:cs="Times New Roman"/>
          <w:b/>
          <w:color w:val="auto"/>
          <w:sz w:val="24"/>
        </w:rPr>
        <w:t xml:space="preserve"> </w:t>
      </w:r>
      <w:r w:rsidR="00321243" w:rsidRPr="00A73452">
        <w:rPr>
          <w:rFonts w:ascii="Times New Roman" w:hAnsi="Times New Roman" w:cs="Times New Roman"/>
          <w:b/>
          <w:color w:val="auto"/>
          <w:sz w:val="24"/>
        </w:rPr>
        <w:t>aged ≥</w:t>
      </w:r>
      <w:r w:rsidR="00621FF9">
        <w:rPr>
          <w:rFonts w:ascii="Times New Roman" w:hAnsi="Times New Roman" w:cs="Times New Roman"/>
          <w:b/>
          <w:color w:val="auto"/>
          <w:sz w:val="24"/>
        </w:rPr>
        <w:t xml:space="preserve"> </w:t>
      </w:r>
      <w:r w:rsidR="00321243" w:rsidRPr="00A73452">
        <w:rPr>
          <w:rFonts w:ascii="Times New Roman" w:hAnsi="Times New Roman" w:cs="Times New Roman"/>
          <w:b/>
          <w:color w:val="auto"/>
          <w:sz w:val="24"/>
        </w:rPr>
        <w:t xml:space="preserve">18 </w:t>
      </w:r>
      <w:r w:rsidR="00321243" w:rsidRPr="00A73452">
        <w:rPr>
          <w:rFonts w:ascii="Times New Roman" w:hAnsi="Times New Roman" w:cs="Times New Roman" w:hint="eastAsia"/>
          <w:b/>
          <w:color w:val="auto"/>
          <w:sz w:val="24"/>
        </w:rPr>
        <w:t>year</w:t>
      </w:r>
      <w:r w:rsidR="00321243" w:rsidRPr="00A73452">
        <w:rPr>
          <w:rFonts w:ascii="Times New Roman" w:hAnsi="Times New Roman" w:cs="Times New Roman"/>
          <w:b/>
          <w:color w:val="auto"/>
          <w:sz w:val="24"/>
        </w:rPr>
        <w:t>s</w:t>
      </w:r>
      <w:r w:rsidRPr="00A73452">
        <w:rPr>
          <w:rFonts w:ascii="Times New Roman" w:hAnsi="Times New Roman" w:cs="Times New Roman"/>
          <w:b/>
          <w:color w:val="auto"/>
          <w:sz w:val="24"/>
        </w:rPr>
        <w:t xml:space="preserve"> in 2018</w:t>
      </w:r>
      <w:r w:rsidR="00C64C80">
        <w:rPr>
          <w:rFonts w:ascii="Times New Roman" w:hAnsi="Times New Roman" w:cs="Times New Roman"/>
          <w:b/>
          <w:color w:val="auto"/>
          <w:sz w:val="24"/>
        </w:rPr>
        <w:t>, by province and area of residence</w:t>
      </w:r>
      <w:r w:rsidR="00951988">
        <w:rPr>
          <w:rFonts w:ascii="Times New Roman" w:hAnsi="Times New Roman" w:cs="Times New Roman"/>
          <w:b/>
          <w:color w:val="auto"/>
          <w:sz w:val="24"/>
        </w:rPr>
        <w:t>.</w:t>
      </w:r>
      <w:r w:rsidR="0035722D">
        <w:rPr>
          <w:rFonts w:ascii="Times New Roman" w:hAnsi="Times New Roman" w:cs="Times New Roman"/>
          <w:b/>
          <w:color w:val="auto"/>
          <w:sz w:val="24"/>
        </w:rPr>
        <w:t xml:space="preserve"> </w:t>
      </w:r>
      <w:r w:rsidR="0091087C" w:rsidRPr="005E7498">
        <w:rPr>
          <w:rFonts w:ascii="Times New Roman" w:eastAsiaTheme="minorEastAsia" w:hAnsi="Times New Roman" w:cs="Times New Roman"/>
          <w:color w:val="auto"/>
          <w:sz w:val="21"/>
          <w:szCs w:val="22"/>
        </w:rPr>
        <w:t>Date from the 2018 CCDRFS. CCDRFS: China Chronic Disease and Risk Factor Surveillance.</w:t>
      </w:r>
      <w:r w:rsidR="0091087C" w:rsidRPr="005E7498">
        <w:rPr>
          <w:rFonts w:ascii="Times New Roman" w:eastAsiaTheme="minorEastAsia" w:hAnsi="Times New Roman" w:cs="Times New Roman" w:hint="eastAsia"/>
          <w:color w:val="auto"/>
          <w:sz w:val="21"/>
          <w:szCs w:val="22"/>
        </w:rPr>
        <w:t xml:space="preserve"> </w:t>
      </w:r>
      <w:bookmarkEnd w:id="2"/>
    </w:p>
    <w:p w14:paraId="00BEC025" w14:textId="6D4712A2" w:rsidR="00393115" w:rsidRPr="00A73452" w:rsidRDefault="00766D41">
      <w:pPr>
        <w:widowControl/>
        <w:jc w:val="left"/>
        <w:rPr>
          <w:rFonts w:ascii="Times New Roman" w:hAnsi="Times New Roman" w:cs="Times New Roman"/>
          <w:b/>
          <w:sz w:val="24"/>
        </w:rPr>
      </w:pPr>
      <w:r w:rsidRPr="00A73452">
        <w:rPr>
          <w:rFonts w:ascii="Times New Roman" w:hAnsi="Times New Roman" w:cs="Times New Roman"/>
          <w:b/>
          <w:sz w:val="24"/>
        </w:rPr>
        <w:br w:type="page"/>
      </w:r>
    </w:p>
    <w:p w14:paraId="0E78E67A" w14:textId="683D75F0" w:rsidR="00393115" w:rsidRPr="00A73452" w:rsidRDefault="0048002E">
      <w:pPr>
        <w:widowControl/>
        <w:jc w:val="left"/>
        <w:rPr>
          <w:rFonts w:ascii="Times New Roman" w:eastAsiaTheme="majorEastAsia" w:hAnsi="Times New Roman" w:cs="Times New Roman"/>
          <w:b/>
          <w:sz w:val="24"/>
          <w:szCs w:val="32"/>
        </w:rPr>
      </w:pPr>
      <w:r w:rsidRPr="00A73452">
        <w:rPr>
          <w:rFonts w:ascii="Times New Roman" w:eastAsiaTheme="majorEastAsia" w:hAnsi="Times New Roman" w:cs="Times New Roman"/>
          <w:b/>
          <w:noProof/>
          <w:sz w:val="24"/>
          <w:szCs w:val="32"/>
          <w:lang w:val="en-GB"/>
        </w:rPr>
        <w:lastRenderedPageBreak/>
        <w:drawing>
          <wp:anchor distT="0" distB="0" distL="114300" distR="114300" simplePos="0" relativeHeight="251664384" behindDoc="0" locked="0" layoutInCell="1" allowOverlap="1" wp14:anchorId="244400E9" wp14:editId="0A99AD42">
            <wp:simplePos x="0" y="0"/>
            <wp:positionH relativeFrom="margin">
              <wp:align>left</wp:align>
            </wp:positionH>
            <wp:positionV relativeFrom="paragraph">
              <wp:posOffset>283210</wp:posOffset>
            </wp:positionV>
            <wp:extent cx="6429375" cy="3168650"/>
            <wp:effectExtent l="0" t="0" r="9525" b="0"/>
            <wp:wrapTopAndBottom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2845"/>
                    <a:stretch/>
                  </pic:blipFill>
                  <pic:spPr bwMode="auto">
                    <a:xfrm>
                      <a:off x="0" y="0"/>
                      <a:ext cx="6429375" cy="3168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A7E368" w14:textId="203E3B23" w:rsidR="00393115" w:rsidRPr="0094333C" w:rsidRDefault="00393115" w:rsidP="00AD6E6E">
      <w:pPr>
        <w:pStyle w:val="Heading1"/>
        <w:jc w:val="left"/>
        <w:rPr>
          <w:rFonts w:ascii="Times New Roman" w:eastAsiaTheme="minorEastAsia" w:hAnsi="Times New Roman" w:cs="Times New Roman"/>
          <w:color w:val="auto"/>
          <w:sz w:val="21"/>
          <w:szCs w:val="22"/>
        </w:rPr>
      </w:pPr>
      <w:bookmarkStart w:id="3" w:name="_Toc106830447"/>
      <w:r w:rsidRPr="00A73452">
        <w:rPr>
          <w:rFonts w:ascii="Times New Roman" w:hAnsi="Times New Roman" w:cs="Times New Roman"/>
          <w:b/>
          <w:color w:val="auto"/>
          <w:sz w:val="24"/>
        </w:rPr>
        <w:t xml:space="preserve">Fig </w:t>
      </w:r>
      <w:r w:rsidR="00E513A8">
        <w:rPr>
          <w:rFonts w:ascii="Times New Roman" w:hAnsi="Times New Roman" w:cs="Times New Roman"/>
          <w:b/>
          <w:color w:val="auto"/>
          <w:sz w:val="24"/>
        </w:rPr>
        <w:t>C</w:t>
      </w:r>
      <w:r w:rsidRPr="00A73452">
        <w:rPr>
          <w:rFonts w:ascii="Times New Roman" w:hAnsi="Times New Roman" w:cs="Times New Roman"/>
          <w:b/>
          <w:color w:val="auto"/>
          <w:sz w:val="24"/>
        </w:rPr>
        <w:t xml:space="preserve">. </w:t>
      </w:r>
      <w:r w:rsidR="006B6CC9" w:rsidRPr="00A73452">
        <w:rPr>
          <w:rFonts w:ascii="Times New Roman" w:hAnsi="Times New Roman" w:cs="Times New Roman"/>
          <w:b/>
          <w:color w:val="auto"/>
          <w:sz w:val="24"/>
        </w:rPr>
        <w:t xml:space="preserve">Number of manufactured cigarettes produced annually </w:t>
      </w:r>
      <w:r w:rsidRPr="00A73452">
        <w:rPr>
          <w:rFonts w:ascii="Times New Roman" w:hAnsi="Times New Roman" w:cs="Times New Roman"/>
          <w:b/>
          <w:color w:val="auto"/>
          <w:sz w:val="24"/>
        </w:rPr>
        <w:t>in China from 2000 to 2020</w:t>
      </w:r>
      <w:r w:rsidR="0094333C">
        <w:rPr>
          <w:rFonts w:ascii="Times New Roman" w:hAnsi="Times New Roman" w:cs="Times New Roman"/>
          <w:b/>
          <w:color w:val="auto"/>
          <w:sz w:val="24"/>
        </w:rPr>
        <w:t xml:space="preserve">. </w:t>
      </w:r>
      <w:r w:rsidR="0094333C" w:rsidRPr="0094333C">
        <w:rPr>
          <w:rFonts w:ascii="Times New Roman" w:eastAsiaTheme="minorEastAsia" w:hAnsi="Times New Roman" w:cs="Times New Roman"/>
          <w:color w:val="auto"/>
          <w:sz w:val="21"/>
          <w:szCs w:val="22"/>
        </w:rPr>
        <w:t>Data were available from the web site of National Bureau of Statistics [cited 2021 2/12/21]: https://data.stats.gov.cn/easyquery.htm?cn=C01.</w:t>
      </w:r>
      <w:bookmarkEnd w:id="3"/>
    </w:p>
    <w:sectPr w:rsidR="00393115" w:rsidRPr="0094333C" w:rsidSect="00EB0EEE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05C3AE" w14:textId="77777777" w:rsidR="00052681" w:rsidRDefault="00052681">
      <w:r>
        <w:separator/>
      </w:r>
    </w:p>
  </w:endnote>
  <w:endnote w:type="continuationSeparator" w:id="0">
    <w:p w14:paraId="6B8AF32A" w14:textId="77777777" w:rsidR="00052681" w:rsidRDefault="000526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4800C1" w14:textId="77777777" w:rsidR="00052681" w:rsidRDefault="00052681">
      <w:r>
        <w:separator/>
      </w:r>
    </w:p>
  </w:footnote>
  <w:footnote w:type="continuationSeparator" w:id="0">
    <w:p w14:paraId="5B07601D" w14:textId="77777777" w:rsidR="00052681" w:rsidRDefault="000526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F484B"/>
    <w:multiLevelType w:val="multilevel"/>
    <w:tmpl w:val="127F48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077797"/>
    <w:multiLevelType w:val="hybridMultilevel"/>
    <w:tmpl w:val="4BF200E0"/>
    <w:lvl w:ilvl="0" w:tplc="C246B2D0">
      <w:start w:val="5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3580B87"/>
    <w:multiLevelType w:val="multilevel"/>
    <w:tmpl w:val="53580B8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9468E9"/>
    <w:multiLevelType w:val="hybridMultilevel"/>
    <w:tmpl w:val="3CF619BC"/>
    <w:lvl w:ilvl="0" w:tplc="C66E0168">
      <w:start w:val="5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E927A6"/>
    <w:multiLevelType w:val="hybridMultilevel"/>
    <w:tmpl w:val="58F6555A"/>
    <w:lvl w:ilvl="0" w:tplc="4A6A4534">
      <w:start w:val="1"/>
      <w:numFmt w:val="bullet"/>
      <w:lvlText w:val="-"/>
      <w:lvlJc w:val="left"/>
      <w:pPr>
        <w:ind w:left="1074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5" w15:restartNumberingAfterBreak="0">
    <w:nsid w:val="64B83891"/>
    <w:multiLevelType w:val="hybridMultilevel"/>
    <w:tmpl w:val="758E6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CD5A52"/>
    <w:multiLevelType w:val="hybridMultilevel"/>
    <w:tmpl w:val="758E6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jK2sDS1tAQyTZR0lIJTi4sz8/NACkxNawEMivJHLQAAAA=="/>
    <w:docVar w:name="KY_MEDREF_DOCUID" w:val="{744A069B-EC18-4305-BA2C-EA8EDCFBF12B}"/>
    <w:docVar w:name="KY_MEDREF_VERSION" w:val="3"/>
  </w:docVars>
  <w:rsids>
    <w:rsidRoot w:val="009A6669"/>
    <w:rsid w:val="00003B3E"/>
    <w:rsid w:val="00010D45"/>
    <w:rsid w:val="00015858"/>
    <w:rsid w:val="0003130D"/>
    <w:rsid w:val="00031563"/>
    <w:rsid w:val="00031717"/>
    <w:rsid w:val="000365B4"/>
    <w:rsid w:val="00041869"/>
    <w:rsid w:val="00045C22"/>
    <w:rsid w:val="00052681"/>
    <w:rsid w:val="00053A49"/>
    <w:rsid w:val="0005628D"/>
    <w:rsid w:val="00062A8C"/>
    <w:rsid w:val="00064366"/>
    <w:rsid w:val="0006574E"/>
    <w:rsid w:val="00065B34"/>
    <w:rsid w:val="0007650A"/>
    <w:rsid w:val="000919DF"/>
    <w:rsid w:val="000A48E1"/>
    <w:rsid w:val="000C48FF"/>
    <w:rsid w:val="000C78A4"/>
    <w:rsid w:val="000D2850"/>
    <w:rsid w:val="000D2ACD"/>
    <w:rsid w:val="000E5588"/>
    <w:rsid w:val="000E7BE6"/>
    <w:rsid w:val="000F3010"/>
    <w:rsid w:val="000F7CEC"/>
    <w:rsid w:val="00105A70"/>
    <w:rsid w:val="00107776"/>
    <w:rsid w:val="00113109"/>
    <w:rsid w:val="0011339A"/>
    <w:rsid w:val="00116402"/>
    <w:rsid w:val="0012071F"/>
    <w:rsid w:val="00123AD0"/>
    <w:rsid w:val="00124466"/>
    <w:rsid w:val="001401F7"/>
    <w:rsid w:val="00145617"/>
    <w:rsid w:val="00146DAF"/>
    <w:rsid w:val="0014715C"/>
    <w:rsid w:val="00150DFC"/>
    <w:rsid w:val="0015566D"/>
    <w:rsid w:val="001659CB"/>
    <w:rsid w:val="001706FB"/>
    <w:rsid w:val="00175110"/>
    <w:rsid w:val="001915AE"/>
    <w:rsid w:val="00192960"/>
    <w:rsid w:val="00193AC7"/>
    <w:rsid w:val="001A0C6A"/>
    <w:rsid w:val="001A2CF6"/>
    <w:rsid w:val="001A3270"/>
    <w:rsid w:val="001B11FC"/>
    <w:rsid w:val="001B33CF"/>
    <w:rsid w:val="001B41A6"/>
    <w:rsid w:val="001B546B"/>
    <w:rsid w:val="001B7449"/>
    <w:rsid w:val="001C238B"/>
    <w:rsid w:val="001C5006"/>
    <w:rsid w:val="001D3507"/>
    <w:rsid w:val="001D661E"/>
    <w:rsid w:val="001E1AAE"/>
    <w:rsid w:val="001E2D93"/>
    <w:rsid w:val="001E3FC9"/>
    <w:rsid w:val="001E6C05"/>
    <w:rsid w:val="001F6878"/>
    <w:rsid w:val="00201332"/>
    <w:rsid w:val="00204668"/>
    <w:rsid w:val="00210ABA"/>
    <w:rsid w:val="00212BA1"/>
    <w:rsid w:val="00215198"/>
    <w:rsid w:val="0023085C"/>
    <w:rsid w:val="00230E45"/>
    <w:rsid w:val="0023200E"/>
    <w:rsid w:val="00232729"/>
    <w:rsid w:val="002549F7"/>
    <w:rsid w:val="002602BA"/>
    <w:rsid w:val="002610C4"/>
    <w:rsid w:val="002652D8"/>
    <w:rsid w:val="00265861"/>
    <w:rsid w:val="002665F4"/>
    <w:rsid w:val="00277CA6"/>
    <w:rsid w:val="00283C81"/>
    <w:rsid w:val="002846CB"/>
    <w:rsid w:val="00286DF8"/>
    <w:rsid w:val="00290FD6"/>
    <w:rsid w:val="002959DC"/>
    <w:rsid w:val="00297932"/>
    <w:rsid w:val="002B4970"/>
    <w:rsid w:val="002B505D"/>
    <w:rsid w:val="002B7C43"/>
    <w:rsid w:val="002C06E4"/>
    <w:rsid w:val="002C1882"/>
    <w:rsid w:val="002C251B"/>
    <w:rsid w:val="002D061F"/>
    <w:rsid w:val="002D34E3"/>
    <w:rsid w:val="002D6789"/>
    <w:rsid w:val="002D6B78"/>
    <w:rsid w:val="002E21BB"/>
    <w:rsid w:val="002E48A0"/>
    <w:rsid w:val="002E4F65"/>
    <w:rsid w:val="002F057C"/>
    <w:rsid w:val="002F4416"/>
    <w:rsid w:val="002F55B2"/>
    <w:rsid w:val="002F625E"/>
    <w:rsid w:val="00300D05"/>
    <w:rsid w:val="0030465E"/>
    <w:rsid w:val="0030799C"/>
    <w:rsid w:val="00310CA2"/>
    <w:rsid w:val="00313153"/>
    <w:rsid w:val="00317A97"/>
    <w:rsid w:val="00321243"/>
    <w:rsid w:val="00324611"/>
    <w:rsid w:val="003252B2"/>
    <w:rsid w:val="0032765F"/>
    <w:rsid w:val="003313F3"/>
    <w:rsid w:val="00340A99"/>
    <w:rsid w:val="00341712"/>
    <w:rsid w:val="0034430B"/>
    <w:rsid w:val="00344CAE"/>
    <w:rsid w:val="00354981"/>
    <w:rsid w:val="0035722D"/>
    <w:rsid w:val="00362429"/>
    <w:rsid w:val="003665E9"/>
    <w:rsid w:val="00371B9D"/>
    <w:rsid w:val="003749D6"/>
    <w:rsid w:val="00380083"/>
    <w:rsid w:val="00386E21"/>
    <w:rsid w:val="00390BDB"/>
    <w:rsid w:val="00392920"/>
    <w:rsid w:val="00393115"/>
    <w:rsid w:val="00394327"/>
    <w:rsid w:val="003A761E"/>
    <w:rsid w:val="003B0F28"/>
    <w:rsid w:val="003B7254"/>
    <w:rsid w:val="003D07F4"/>
    <w:rsid w:val="003D0812"/>
    <w:rsid w:val="003D278E"/>
    <w:rsid w:val="003E168F"/>
    <w:rsid w:val="003E2B3B"/>
    <w:rsid w:val="003F3F6D"/>
    <w:rsid w:val="003F5999"/>
    <w:rsid w:val="003F7BC3"/>
    <w:rsid w:val="004033C5"/>
    <w:rsid w:val="00404CA1"/>
    <w:rsid w:val="00406305"/>
    <w:rsid w:val="00416D8E"/>
    <w:rsid w:val="00423266"/>
    <w:rsid w:val="00426F07"/>
    <w:rsid w:val="00432041"/>
    <w:rsid w:val="00442A27"/>
    <w:rsid w:val="00453346"/>
    <w:rsid w:val="00455153"/>
    <w:rsid w:val="00457163"/>
    <w:rsid w:val="00470905"/>
    <w:rsid w:val="004741B8"/>
    <w:rsid w:val="0047757F"/>
    <w:rsid w:val="00477FAF"/>
    <w:rsid w:val="0048002E"/>
    <w:rsid w:val="00490C32"/>
    <w:rsid w:val="004929AA"/>
    <w:rsid w:val="004974C6"/>
    <w:rsid w:val="00497820"/>
    <w:rsid w:val="004A1B23"/>
    <w:rsid w:val="004A5A7F"/>
    <w:rsid w:val="004A74C7"/>
    <w:rsid w:val="004A764E"/>
    <w:rsid w:val="004B03B3"/>
    <w:rsid w:val="004B3CD6"/>
    <w:rsid w:val="004B79E3"/>
    <w:rsid w:val="004C0B56"/>
    <w:rsid w:val="004C3AFE"/>
    <w:rsid w:val="004C4BCF"/>
    <w:rsid w:val="004C51E6"/>
    <w:rsid w:val="004D12CB"/>
    <w:rsid w:val="004D247F"/>
    <w:rsid w:val="004D67F2"/>
    <w:rsid w:val="004E1700"/>
    <w:rsid w:val="004E298A"/>
    <w:rsid w:val="004E682C"/>
    <w:rsid w:val="004E7E94"/>
    <w:rsid w:val="004F3AE3"/>
    <w:rsid w:val="005046AC"/>
    <w:rsid w:val="00504D63"/>
    <w:rsid w:val="00506FD8"/>
    <w:rsid w:val="00512A24"/>
    <w:rsid w:val="00515F83"/>
    <w:rsid w:val="00516014"/>
    <w:rsid w:val="00517CFA"/>
    <w:rsid w:val="00525015"/>
    <w:rsid w:val="00536A74"/>
    <w:rsid w:val="00536EA5"/>
    <w:rsid w:val="00541958"/>
    <w:rsid w:val="00541FB5"/>
    <w:rsid w:val="00553CAA"/>
    <w:rsid w:val="00567165"/>
    <w:rsid w:val="00573432"/>
    <w:rsid w:val="0059118E"/>
    <w:rsid w:val="005930A9"/>
    <w:rsid w:val="00593D2F"/>
    <w:rsid w:val="0059407E"/>
    <w:rsid w:val="005A6742"/>
    <w:rsid w:val="005B07E5"/>
    <w:rsid w:val="005B49A1"/>
    <w:rsid w:val="005B737D"/>
    <w:rsid w:val="005B73C8"/>
    <w:rsid w:val="005B7C60"/>
    <w:rsid w:val="005D1D53"/>
    <w:rsid w:val="005D7271"/>
    <w:rsid w:val="005D79BB"/>
    <w:rsid w:val="005E2366"/>
    <w:rsid w:val="005E2AEA"/>
    <w:rsid w:val="005E2CD6"/>
    <w:rsid w:val="005E325E"/>
    <w:rsid w:val="005E411A"/>
    <w:rsid w:val="005E7498"/>
    <w:rsid w:val="005E7957"/>
    <w:rsid w:val="005F3A20"/>
    <w:rsid w:val="005F456E"/>
    <w:rsid w:val="00602330"/>
    <w:rsid w:val="00606E91"/>
    <w:rsid w:val="0061125F"/>
    <w:rsid w:val="0061417F"/>
    <w:rsid w:val="00621FF9"/>
    <w:rsid w:val="006269B6"/>
    <w:rsid w:val="00634A5F"/>
    <w:rsid w:val="0064031B"/>
    <w:rsid w:val="006527AA"/>
    <w:rsid w:val="00662E4E"/>
    <w:rsid w:val="00664948"/>
    <w:rsid w:val="00666993"/>
    <w:rsid w:val="00666E71"/>
    <w:rsid w:val="006751D2"/>
    <w:rsid w:val="00676D8E"/>
    <w:rsid w:val="00680608"/>
    <w:rsid w:val="00693644"/>
    <w:rsid w:val="00697AB3"/>
    <w:rsid w:val="006A4438"/>
    <w:rsid w:val="006B577D"/>
    <w:rsid w:val="006B6CC9"/>
    <w:rsid w:val="006B7516"/>
    <w:rsid w:val="006C322F"/>
    <w:rsid w:val="006C4A57"/>
    <w:rsid w:val="006C704E"/>
    <w:rsid w:val="006D01C6"/>
    <w:rsid w:val="006D165C"/>
    <w:rsid w:val="006D1E10"/>
    <w:rsid w:val="006D2C17"/>
    <w:rsid w:val="006D6671"/>
    <w:rsid w:val="006D7217"/>
    <w:rsid w:val="006E3C51"/>
    <w:rsid w:val="006E42B8"/>
    <w:rsid w:val="006F003F"/>
    <w:rsid w:val="006F00A6"/>
    <w:rsid w:val="006F1276"/>
    <w:rsid w:val="006F1945"/>
    <w:rsid w:val="006F2980"/>
    <w:rsid w:val="006F70FC"/>
    <w:rsid w:val="00700862"/>
    <w:rsid w:val="0071084C"/>
    <w:rsid w:val="007141C6"/>
    <w:rsid w:val="007157B4"/>
    <w:rsid w:val="00720473"/>
    <w:rsid w:val="0072695C"/>
    <w:rsid w:val="00726C1E"/>
    <w:rsid w:val="007311A6"/>
    <w:rsid w:val="00732C00"/>
    <w:rsid w:val="00733EEB"/>
    <w:rsid w:val="007371F9"/>
    <w:rsid w:val="00741B46"/>
    <w:rsid w:val="00745018"/>
    <w:rsid w:val="00747CF1"/>
    <w:rsid w:val="00750642"/>
    <w:rsid w:val="00751020"/>
    <w:rsid w:val="00753904"/>
    <w:rsid w:val="00754517"/>
    <w:rsid w:val="007573BE"/>
    <w:rsid w:val="00763B75"/>
    <w:rsid w:val="00766D41"/>
    <w:rsid w:val="0077047A"/>
    <w:rsid w:val="00770B17"/>
    <w:rsid w:val="00772C30"/>
    <w:rsid w:val="00773DE7"/>
    <w:rsid w:val="00781AB5"/>
    <w:rsid w:val="00791C7D"/>
    <w:rsid w:val="00792263"/>
    <w:rsid w:val="007A2D9B"/>
    <w:rsid w:val="007A65B4"/>
    <w:rsid w:val="007B30FA"/>
    <w:rsid w:val="007C2FAD"/>
    <w:rsid w:val="007C520C"/>
    <w:rsid w:val="007C630F"/>
    <w:rsid w:val="007D0262"/>
    <w:rsid w:val="007D1949"/>
    <w:rsid w:val="007D46DE"/>
    <w:rsid w:val="007D707B"/>
    <w:rsid w:val="007E27CB"/>
    <w:rsid w:val="007E2ACA"/>
    <w:rsid w:val="007E4790"/>
    <w:rsid w:val="007E6893"/>
    <w:rsid w:val="007F3A64"/>
    <w:rsid w:val="007F41E8"/>
    <w:rsid w:val="007F58DE"/>
    <w:rsid w:val="007F6630"/>
    <w:rsid w:val="007F7109"/>
    <w:rsid w:val="00804884"/>
    <w:rsid w:val="00815959"/>
    <w:rsid w:val="00816DA3"/>
    <w:rsid w:val="00821F31"/>
    <w:rsid w:val="00823F60"/>
    <w:rsid w:val="008379C7"/>
    <w:rsid w:val="00850470"/>
    <w:rsid w:val="00850E28"/>
    <w:rsid w:val="0085250F"/>
    <w:rsid w:val="00854182"/>
    <w:rsid w:val="0086655A"/>
    <w:rsid w:val="00871D79"/>
    <w:rsid w:val="008729EE"/>
    <w:rsid w:val="008764A0"/>
    <w:rsid w:val="008767DE"/>
    <w:rsid w:val="00876B75"/>
    <w:rsid w:val="00884BEC"/>
    <w:rsid w:val="00886479"/>
    <w:rsid w:val="0088755B"/>
    <w:rsid w:val="00890FF7"/>
    <w:rsid w:val="00892368"/>
    <w:rsid w:val="00894FBE"/>
    <w:rsid w:val="008A3A74"/>
    <w:rsid w:val="008C0795"/>
    <w:rsid w:val="008C2D8B"/>
    <w:rsid w:val="008C47DB"/>
    <w:rsid w:val="008D45F2"/>
    <w:rsid w:val="008D6B34"/>
    <w:rsid w:val="008D7358"/>
    <w:rsid w:val="008E064D"/>
    <w:rsid w:val="008E16BD"/>
    <w:rsid w:val="008E3B26"/>
    <w:rsid w:val="008F3558"/>
    <w:rsid w:val="008F47C8"/>
    <w:rsid w:val="0090073A"/>
    <w:rsid w:val="00902C2C"/>
    <w:rsid w:val="009049B8"/>
    <w:rsid w:val="00905B60"/>
    <w:rsid w:val="0091087C"/>
    <w:rsid w:val="00916B30"/>
    <w:rsid w:val="0091704E"/>
    <w:rsid w:val="009176C9"/>
    <w:rsid w:val="00922914"/>
    <w:rsid w:val="00922F13"/>
    <w:rsid w:val="00926527"/>
    <w:rsid w:val="009268FD"/>
    <w:rsid w:val="009363D7"/>
    <w:rsid w:val="009407DF"/>
    <w:rsid w:val="0094333C"/>
    <w:rsid w:val="00946841"/>
    <w:rsid w:val="00951988"/>
    <w:rsid w:val="00960E46"/>
    <w:rsid w:val="009651DF"/>
    <w:rsid w:val="00966222"/>
    <w:rsid w:val="00970D6B"/>
    <w:rsid w:val="00980070"/>
    <w:rsid w:val="00994137"/>
    <w:rsid w:val="00994DE2"/>
    <w:rsid w:val="009A1751"/>
    <w:rsid w:val="009A6669"/>
    <w:rsid w:val="009B54A6"/>
    <w:rsid w:val="009B5831"/>
    <w:rsid w:val="009B67F0"/>
    <w:rsid w:val="009C39E6"/>
    <w:rsid w:val="009C4F3F"/>
    <w:rsid w:val="009D48BB"/>
    <w:rsid w:val="009E1453"/>
    <w:rsid w:val="009E3AFC"/>
    <w:rsid w:val="009E4316"/>
    <w:rsid w:val="009F502A"/>
    <w:rsid w:val="009F5526"/>
    <w:rsid w:val="009F5AE9"/>
    <w:rsid w:val="009F7C2E"/>
    <w:rsid w:val="00A00930"/>
    <w:rsid w:val="00A01FC2"/>
    <w:rsid w:val="00A0590E"/>
    <w:rsid w:val="00A13C48"/>
    <w:rsid w:val="00A17074"/>
    <w:rsid w:val="00A305B4"/>
    <w:rsid w:val="00A318F1"/>
    <w:rsid w:val="00A33BE3"/>
    <w:rsid w:val="00A34053"/>
    <w:rsid w:val="00A366CC"/>
    <w:rsid w:val="00A52FF3"/>
    <w:rsid w:val="00A5635A"/>
    <w:rsid w:val="00A6343E"/>
    <w:rsid w:val="00A64C67"/>
    <w:rsid w:val="00A7046B"/>
    <w:rsid w:val="00A73319"/>
    <w:rsid w:val="00A73452"/>
    <w:rsid w:val="00A8014F"/>
    <w:rsid w:val="00A829E8"/>
    <w:rsid w:val="00A83011"/>
    <w:rsid w:val="00A86B0D"/>
    <w:rsid w:val="00A90CD6"/>
    <w:rsid w:val="00A93590"/>
    <w:rsid w:val="00AA09EA"/>
    <w:rsid w:val="00AA0FBE"/>
    <w:rsid w:val="00AB65F9"/>
    <w:rsid w:val="00AC0647"/>
    <w:rsid w:val="00AC5128"/>
    <w:rsid w:val="00AD1957"/>
    <w:rsid w:val="00AD6E6E"/>
    <w:rsid w:val="00AE57C7"/>
    <w:rsid w:val="00AE5BBB"/>
    <w:rsid w:val="00AF2CB5"/>
    <w:rsid w:val="00AF3CAB"/>
    <w:rsid w:val="00AF4356"/>
    <w:rsid w:val="00AF5270"/>
    <w:rsid w:val="00B04EF7"/>
    <w:rsid w:val="00B06FDA"/>
    <w:rsid w:val="00B12F37"/>
    <w:rsid w:val="00B14CE5"/>
    <w:rsid w:val="00B255B3"/>
    <w:rsid w:val="00B26278"/>
    <w:rsid w:val="00B26D92"/>
    <w:rsid w:val="00B30903"/>
    <w:rsid w:val="00B34C53"/>
    <w:rsid w:val="00B35737"/>
    <w:rsid w:val="00B36201"/>
    <w:rsid w:val="00B464A5"/>
    <w:rsid w:val="00B54B15"/>
    <w:rsid w:val="00B55621"/>
    <w:rsid w:val="00B62EE0"/>
    <w:rsid w:val="00B6473B"/>
    <w:rsid w:val="00B66299"/>
    <w:rsid w:val="00B71142"/>
    <w:rsid w:val="00B75165"/>
    <w:rsid w:val="00B76FC9"/>
    <w:rsid w:val="00B770D4"/>
    <w:rsid w:val="00B77E8C"/>
    <w:rsid w:val="00B9279E"/>
    <w:rsid w:val="00B93EF2"/>
    <w:rsid w:val="00BA03B3"/>
    <w:rsid w:val="00BA197F"/>
    <w:rsid w:val="00BA2D3B"/>
    <w:rsid w:val="00BA7C71"/>
    <w:rsid w:val="00BB66D6"/>
    <w:rsid w:val="00BC5312"/>
    <w:rsid w:val="00BD3A05"/>
    <w:rsid w:val="00BD3B73"/>
    <w:rsid w:val="00BD711E"/>
    <w:rsid w:val="00BE042B"/>
    <w:rsid w:val="00BF17D3"/>
    <w:rsid w:val="00BF31FA"/>
    <w:rsid w:val="00BF3345"/>
    <w:rsid w:val="00C02868"/>
    <w:rsid w:val="00C13FEF"/>
    <w:rsid w:val="00C14BB5"/>
    <w:rsid w:val="00C15931"/>
    <w:rsid w:val="00C2251A"/>
    <w:rsid w:val="00C255CA"/>
    <w:rsid w:val="00C30418"/>
    <w:rsid w:val="00C325D9"/>
    <w:rsid w:val="00C328A8"/>
    <w:rsid w:val="00C34468"/>
    <w:rsid w:val="00C3496A"/>
    <w:rsid w:val="00C34F59"/>
    <w:rsid w:val="00C353AF"/>
    <w:rsid w:val="00C36681"/>
    <w:rsid w:val="00C3708D"/>
    <w:rsid w:val="00C43D63"/>
    <w:rsid w:val="00C57DA3"/>
    <w:rsid w:val="00C603A7"/>
    <w:rsid w:val="00C64B32"/>
    <w:rsid w:val="00C64C80"/>
    <w:rsid w:val="00C64C82"/>
    <w:rsid w:val="00C6641D"/>
    <w:rsid w:val="00C70E55"/>
    <w:rsid w:val="00C76429"/>
    <w:rsid w:val="00C8198C"/>
    <w:rsid w:val="00C81C1B"/>
    <w:rsid w:val="00C839C0"/>
    <w:rsid w:val="00C8645C"/>
    <w:rsid w:val="00C95072"/>
    <w:rsid w:val="00C957CC"/>
    <w:rsid w:val="00C95988"/>
    <w:rsid w:val="00C973B6"/>
    <w:rsid w:val="00CA3277"/>
    <w:rsid w:val="00CA4202"/>
    <w:rsid w:val="00CA4E9A"/>
    <w:rsid w:val="00CA711D"/>
    <w:rsid w:val="00CB311B"/>
    <w:rsid w:val="00CC5551"/>
    <w:rsid w:val="00CC577B"/>
    <w:rsid w:val="00CE1153"/>
    <w:rsid w:val="00CE6C1A"/>
    <w:rsid w:val="00D077BB"/>
    <w:rsid w:val="00D11F2E"/>
    <w:rsid w:val="00D20550"/>
    <w:rsid w:val="00D330C6"/>
    <w:rsid w:val="00D33739"/>
    <w:rsid w:val="00D342A0"/>
    <w:rsid w:val="00D3669D"/>
    <w:rsid w:val="00D37C47"/>
    <w:rsid w:val="00D43F52"/>
    <w:rsid w:val="00D45CFA"/>
    <w:rsid w:val="00D513C3"/>
    <w:rsid w:val="00D56694"/>
    <w:rsid w:val="00D6589E"/>
    <w:rsid w:val="00D66B39"/>
    <w:rsid w:val="00D675F1"/>
    <w:rsid w:val="00D83180"/>
    <w:rsid w:val="00D858BD"/>
    <w:rsid w:val="00D85E7C"/>
    <w:rsid w:val="00D91CC3"/>
    <w:rsid w:val="00D9253E"/>
    <w:rsid w:val="00D95179"/>
    <w:rsid w:val="00D9682F"/>
    <w:rsid w:val="00D9703A"/>
    <w:rsid w:val="00DA31FF"/>
    <w:rsid w:val="00DA378F"/>
    <w:rsid w:val="00DA43A0"/>
    <w:rsid w:val="00DB2F14"/>
    <w:rsid w:val="00DC4556"/>
    <w:rsid w:val="00DD4C22"/>
    <w:rsid w:val="00DE0E81"/>
    <w:rsid w:val="00DE2032"/>
    <w:rsid w:val="00DE3B27"/>
    <w:rsid w:val="00DE5D8E"/>
    <w:rsid w:val="00E0046B"/>
    <w:rsid w:val="00E0475F"/>
    <w:rsid w:val="00E25C21"/>
    <w:rsid w:val="00E35DAE"/>
    <w:rsid w:val="00E36AD7"/>
    <w:rsid w:val="00E43B57"/>
    <w:rsid w:val="00E44F5C"/>
    <w:rsid w:val="00E450B8"/>
    <w:rsid w:val="00E47FDB"/>
    <w:rsid w:val="00E513A8"/>
    <w:rsid w:val="00E548D8"/>
    <w:rsid w:val="00E5490E"/>
    <w:rsid w:val="00E5668C"/>
    <w:rsid w:val="00E75CE7"/>
    <w:rsid w:val="00E805EB"/>
    <w:rsid w:val="00E80791"/>
    <w:rsid w:val="00E81A31"/>
    <w:rsid w:val="00E81F4C"/>
    <w:rsid w:val="00E84F10"/>
    <w:rsid w:val="00E86302"/>
    <w:rsid w:val="00E92924"/>
    <w:rsid w:val="00E954F1"/>
    <w:rsid w:val="00EA3632"/>
    <w:rsid w:val="00EA3E8E"/>
    <w:rsid w:val="00EB0EEE"/>
    <w:rsid w:val="00EB1511"/>
    <w:rsid w:val="00EC0A7A"/>
    <w:rsid w:val="00EC443B"/>
    <w:rsid w:val="00EC59DB"/>
    <w:rsid w:val="00ED0399"/>
    <w:rsid w:val="00ED481A"/>
    <w:rsid w:val="00ED56D8"/>
    <w:rsid w:val="00ED7DD5"/>
    <w:rsid w:val="00EE2672"/>
    <w:rsid w:val="00EE2B91"/>
    <w:rsid w:val="00EE31AF"/>
    <w:rsid w:val="00EE3AF1"/>
    <w:rsid w:val="00EE6BB7"/>
    <w:rsid w:val="00EF1B97"/>
    <w:rsid w:val="00EF2F34"/>
    <w:rsid w:val="00F1051C"/>
    <w:rsid w:val="00F24EAD"/>
    <w:rsid w:val="00F25278"/>
    <w:rsid w:val="00F2661E"/>
    <w:rsid w:val="00F27737"/>
    <w:rsid w:val="00F374A6"/>
    <w:rsid w:val="00F37EA2"/>
    <w:rsid w:val="00F420E9"/>
    <w:rsid w:val="00F45F07"/>
    <w:rsid w:val="00F568CC"/>
    <w:rsid w:val="00F63A87"/>
    <w:rsid w:val="00F73A46"/>
    <w:rsid w:val="00F870C6"/>
    <w:rsid w:val="00F87F29"/>
    <w:rsid w:val="00F9073D"/>
    <w:rsid w:val="00FA0A07"/>
    <w:rsid w:val="00FA53AD"/>
    <w:rsid w:val="00FA6658"/>
    <w:rsid w:val="00FB55AB"/>
    <w:rsid w:val="00FC534A"/>
    <w:rsid w:val="00FD091F"/>
    <w:rsid w:val="00FD39D0"/>
    <w:rsid w:val="00FE20B6"/>
    <w:rsid w:val="00FF3658"/>
    <w:rsid w:val="00FF4A1D"/>
    <w:rsid w:val="1BA108EE"/>
    <w:rsid w:val="22C5245C"/>
    <w:rsid w:val="271328E0"/>
    <w:rsid w:val="33211F20"/>
    <w:rsid w:val="7616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653F292"/>
  <w15:docId w15:val="{64D9FA47-E32E-439A-BE5D-76AB41119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Pr>
      <w:kern w:val="2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erChar">
    <w:name w:val="Header Char"/>
    <w:basedOn w:val="DefaultParagraphFont"/>
    <w:link w:val="Header"/>
    <w:uiPriority w:val="99"/>
    <w:rPr>
      <w:kern w:val="2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kern w:val="2"/>
      <w:sz w:val="18"/>
      <w:szCs w:val="18"/>
    </w:rPr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paragraph" w:customStyle="1" w:styleId="TOC10">
    <w:name w:val="TOC 标题1"/>
    <w:basedOn w:val="Heading1"/>
    <w:next w:val="Normal"/>
    <w:uiPriority w:val="39"/>
    <w:unhideWhenUsed/>
    <w:qFormat/>
    <w:pPr>
      <w:widowControl/>
      <w:spacing w:line="259" w:lineRule="auto"/>
      <w:jc w:val="left"/>
      <w:outlineLvl w:val="9"/>
    </w:pPr>
    <w:rPr>
      <w:kern w:val="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10D4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0D45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0D45"/>
    <w:rPr>
      <w:kern w:val="2"/>
      <w:sz w:val="21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D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D45"/>
    <w:rPr>
      <w:b/>
      <w:bCs/>
      <w:kern w:val="2"/>
      <w:sz w:val="21"/>
      <w:szCs w:val="22"/>
    </w:rPr>
  </w:style>
  <w:style w:type="paragraph" w:styleId="Revision">
    <w:name w:val="Revision"/>
    <w:hidden/>
    <w:uiPriority w:val="99"/>
    <w:semiHidden/>
    <w:rsid w:val="00124466"/>
    <w:rPr>
      <w:kern w:val="2"/>
      <w:sz w:val="21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C36681"/>
    <w:rPr>
      <w:rFonts w:ascii="Times New Roman" w:eastAsia="DengXi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C36681"/>
    <w:rPr>
      <w:rFonts w:ascii="Times New Roman" w:eastAsia="DengXian" w:hAnsi="Times New Roman" w:cs="Times New Roman"/>
      <w:noProof/>
      <w:kern w:val="2"/>
      <w:sz w:val="24"/>
      <w:szCs w:val="22"/>
    </w:rPr>
  </w:style>
  <w:style w:type="table" w:styleId="PlainTable2">
    <w:name w:val="Plain Table 2"/>
    <w:basedOn w:val="TableNormal"/>
    <w:uiPriority w:val="42"/>
    <w:rsid w:val="00C36681"/>
    <w:rPr>
      <w:kern w:val="2"/>
      <w:sz w:val="21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jlqj4b">
    <w:name w:val="jlqj4b"/>
    <w:basedOn w:val="DefaultParagraphFont"/>
    <w:rsid w:val="00065B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0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0" Type="http://schemas.openxmlformats.org/officeDocument/2006/relationships/image" Target="media/image2.tiff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801776B-A52B-124A-B032-7DDC0C0C633E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2B8E1AD-F505-456F-96CC-82689D7CA6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i Zhang</dc:creator>
  <cp:lastModifiedBy>Me</cp:lastModifiedBy>
  <cp:revision>2</cp:revision>
  <cp:lastPrinted>2019-06-26T09:12:00Z</cp:lastPrinted>
  <dcterms:created xsi:type="dcterms:W3CDTF">2022-08-01T14:14:00Z</dcterms:created>
  <dcterms:modified xsi:type="dcterms:W3CDTF">2022-08-01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  <property fmtid="{D5CDD505-2E9C-101B-9397-08002B2CF9AE}" pid="3" name="grammarly_documentId">
    <vt:lpwstr>documentId_537</vt:lpwstr>
  </property>
  <property fmtid="{D5CDD505-2E9C-101B-9397-08002B2CF9AE}" pid="4" name="grammarly_documentContext">
    <vt:lpwstr>{"goals":[],"domain":"general","emotions":[],"dialect":"american"}</vt:lpwstr>
  </property>
</Properties>
</file>